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9D5577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9D5577" w:rsidP="00A9054C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72410D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6674C3D" w:rsidR="004703FC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156CD87" w14:textId="77777777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="003C1D73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3C1D73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2207672B" w14:textId="48D8A58C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4F84EBDB" w:rsidR="00D85B8F" w:rsidRPr="003416D0" w:rsidRDefault="003416D0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 xml:space="preserve">- </w:t>
      </w:r>
      <w:r w:rsidR="00D85B8F" w:rsidRPr="003416D0">
        <w:rPr>
          <w:rFonts w:ascii="Helvetica" w:hAnsi="Helvetica"/>
          <w:bCs/>
          <w:color w:val="000000"/>
          <w:szCs w:val="27"/>
        </w:rPr>
        <w:t>Convolution-based algorithm for eye movement event detection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64A02840" w14:textId="26B7E3EF" w:rsidR="00C8145E" w:rsidRPr="00034B08" w:rsidRDefault="0072410D" w:rsidP="003F057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gram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ublications</w:t>
      </w:r>
      <w:r w:rsidR="00BE72D2"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63FA9763" w14:textId="272D3AC9" w:rsidR="003020D0" w:rsidRPr="00034B08" w:rsidRDefault="003020D0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H.,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hyperlink r:id="rId11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75BD85B0" w14:textId="48ADE41A" w:rsidR="003020D0" w:rsidRPr="00034B08" w:rsidRDefault="003020D0" w:rsidP="00550B0C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13E74E98" w14:textId="1DE0282D" w:rsidR="00AF531E" w:rsidRPr="00034B08" w:rsidRDefault="00AF531E" w:rsidP="00EE4B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 w:rsidR="00EE4B26" w:rsidRPr="00034B08">
        <w:rPr>
          <w:rFonts w:ascii="Helvetica" w:hAnsi="Helvetica"/>
          <w:color w:val="000000"/>
          <w:lang w:val="en-US"/>
        </w:rPr>
        <w:t>2016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 w:rsidR="00EE4B26" w:rsidRPr="00034B08">
        <w:rPr>
          <w:rFonts w:ascii="Helvetica" w:hAnsi="Helvetica"/>
          <w:i/>
          <w:iCs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> </w:t>
      </w:r>
      <w:hyperlink r:id="rId12" w:history="1">
        <w:proofErr w:type="spellStart"/>
        <w:r w:rsidR="00EE4B26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EE4B26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F34F93C" w14:textId="0A7785E2" w:rsidR="00A45E5A" w:rsidRPr="00034B08" w:rsidRDefault="00A45E5A" w:rsidP="00A45E5A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 xml:space="preserve"> </w:t>
      </w:r>
      <w:hyperlink r:id="rId13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5E4A78C4" w14:textId="77777777" w:rsidR="00F958DF" w:rsidRPr="00034B08" w:rsidRDefault="00F958DF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07EEB6" w14:textId="77777777" w:rsidR="009B7CEB" w:rsidRPr="00034B08" w:rsidRDefault="009B7CEB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4D5DB174" w14:textId="77777777" w:rsidR="00100289" w:rsidRPr="00034B08" w:rsidRDefault="00100289" w:rsidP="00A9054C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1E6D9A37" w14:textId="77777777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="007D03EF" w:rsidRPr="00034B08">
        <w:rPr>
          <w:rFonts w:ascii="Helvetica" w:hAnsi="Helvetica"/>
          <w:b/>
          <w:color w:val="000000"/>
        </w:rPr>
        <w:t>Lao, J</w:t>
      </w:r>
      <w:r w:rsidR="007D03EF" w:rsidRPr="00034B08">
        <w:rPr>
          <w:rFonts w:ascii="Helvetica" w:hAnsi="Helvetica"/>
          <w:color w:val="000000"/>
        </w:rPr>
        <w:t xml:space="preserve">., </w:t>
      </w:r>
      <w:r w:rsidRPr="00034B08">
        <w:rPr>
          <w:rFonts w:ascii="Helvetica" w:hAnsi="Helvetica"/>
          <w:color w:val="000000"/>
        </w:rPr>
        <w:t xml:space="preserve">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i/>
          <w:iCs/>
          <w:color w:val="000000"/>
        </w:rPr>
        <w:t xml:space="preserve">J. Eye </w:t>
      </w:r>
      <w:proofErr w:type="spellStart"/>
      <w:r w:rsidRPr="00034B08">
        <w:rPr>
          <w:rFonts w:ascii="Helvetica" w:hAnsi="Helvetica"/>
          <w:i/>
          <w:iCs/>
          <w:color w:val="000000"/>
        </w:rPr>
        <w:t>Mov</w:t>
      </w:r>
      <w:proofErr w:type="spellEnd"/>
      <w:r w:rsidRPr="00034B08">
        <w:rPr>
          <w:rFonts w:ascii="Helvetica" w:hAnsi="Helvetica"/>
          <w:i/>
          <w:iCs/>
          <w:color w:val="000000"/>
        </w:rPr>
        <w:t>. Res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DC1F91C" w14:textId="77777777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</w:t>
      </w:r>
      <w:r>
        <w:rPr>
          <w:rFonts w:ascii="Helvetica" w:hAnsi="Helvetica"/>
          <w:b/>
          <w:bCs/>
          <w:color w:val="000000"/>
          <w:sz w:val="27"/>
          <w:szCs w:val="27"/>
        </w:rPr>
        <w:t>Selected</w:t>
      </w:r>
      <w:r>
        <w:rPr>
          <w:rFonts w:ascii="Helvetica" w:hAnsi="Helvetica"/>
          <w:b/>
          <w:bCs/>
          <w:color w:val="000000"/>
          <w:sz w:val="27"/>
          <w:szCs w:val="27"/>
        </w:rPr>
        <w:t>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bookmarkStart w:id="6" w:name="_GoBack"/>
      <w:bookmarkEnd w:id="6"/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3416D0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746C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0.12  </w:t>
      </w:r>
      <w:r w:rsidRPr="00034B08">
        <w:rPr>
          <w:rFonts w:ascii="Helvetica" w:hAnsi="Helvetica"/>
          <w:color w:val="000000"/>
        </w:rPr>
        <w:t>Guarantors</w:t>
      </w:r>
      <w:proofErr w:type="gramEnd"/>
      <w:r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22F7D9" w14:textId="77777777" w:rsidR="009D5577" w:rsidRDefault="009D5577">
      <w:r>
        <w:separator/>
      </w:r>
    </w:p>
  </w:endnote>
  <w:endnote w:type="continuationSeparator" w:id="0">
    <w:p w14:paraId="79145C49" w14:textId="77777777" w:rsidR="009D5577" w:rsidRDefault="009D55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A1A45A" w14:textId="77777777" w:rsidR="009D5577" w:rsidRDefault="009D5577">
      <w:r>
        <w:separator/>
      </w:r>
    </w:p>
  </w:footnote>
  <w:footnote w:type="continuationSeparator" w:id="0">
    <w:p w14:paraId="6D6B395F" w14:textId="77777777" w:rsidR="009D5577" w:rsidRDefault="009D55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3728575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2E015A"/>
    <w:rsid w:val="003020D0"/>
    <w:rsid w:val="003175A9"/>
    <w:rsid w:val="003416D0"/>
    <w:rsid w:val="00345EA1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0B0C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065E2"/>
    <w:rsid w:val="00710EEF"/>
    <w:rsid w:val="0072410D"/>
    <w:rsid w:val="00746C81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196F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cell.com/current-biology/abstract/S0960-9822(16)30605-4" TargetMode="External"/><Relationship Id="rId12" Type="http://schemas.openxmlformats.org/officeDocument/2006/relationships/hyperlink" Target="http://link.springer.com/article/10.3758/s13428-016-0737-x" TargetMode="External"/><Relationship Id="rId13" Type="http://schemas.openxmlformats.org/officeDocument/2006/relationships/hyperlink" Target="http://www.nature.com/articles/srep18551" TargetMode="Externa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61</Words>
  <Characters>5484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6433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3</cp:revision>
  <cp:lastPrinted>2016-08-11T09:06:00Z</cp:lastPrinted>
  <dcterms:created xsi:type="dcterms:W3CDTF">2016-08-11T09:06:00Z</dcterms:created>
  <dcterms:modified xsi:type="dcterms:W3CDTF">2016-08-11T09:07:00Z</dcterms:modified>
</cp:coreProperties>
</file>